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AC854" w14:textId="04361FC8" w:rsidR="00E62457" w:rsidRPr="00E62457" w:rsidRDefault="0012393C" w:rsidP="00E62457">
      <w:pPr>
        <w:pStyle w:val="Title"/>
        <w:jc w:val="center"/>
        <w:rPr>
          <w:rFonts w:cstheme="majorHAnsi"/>
          <w:lang w:val="en-GB"/>
        </w:rPr>
      </w:pPr>
      <w:r>
        <w:rPr>
          <w:rFonts w:cstheme="majorHAnsi"/>
          <w:lang w:val="en-GB"/>
        </w:rPr>
        <w:t xml:space="preserve">Testing </w:t>
      </w:r>
      <w:r w:rsidR="00E62457" w:rsidRPr="00E62457">
        <w:rPr>
          <w:rFonts w:cstheme="majorHAnsi"/>
          <w:lang w:val="en-GB"/>
        </w:rPr>
        <w:t>report</w:t>
      </w:r>
    </w:p>
    <w:p w14:paraId="6D4BB418" w14:textId="0C48DFC7" w:rsidR="00E62457" w:rsidRPr="00E62457" w:rsidRDefault="00E62457" w:rsidP="00E62457">
      <w:pPr>
        <w:rPr>
          <w:rFonts w:asciiTheme="majorHAnsi" w:hAnsiTheme="majorHAnsi" w:cstheme="majorHAnsi"/>
          <w:lang w:val="en-GB"/>
        </w:rPr>
      </w:pPr>
    </w:p>
    <w:tbl>
      <w:tblPr>
        <w:tblStyle w:val="GridTable4-Accent6"/>
        <w:tblW w:w="2501" w:type="pct"/>
        <w:tblLook w:val="04A0" w:firstRow="1" w:lastRow="0" w:firstColumn="1" w:lastColumn="0" w:noHBand="0" w:noVBand="1"/>
      </w:tblPr>
      <w:tblGrid>
        <w:gridCol w:w="3482"/>
        <w:gridCol w:w="767"/>
      </w:tblGrid>
      <w:tr w:rsidR="00E62457" w:rsidRPr="00E62457" w14:paraId="181F99CC" w14:textId="77777777" w:rsidTr="00123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pct"/>
          </w:tcPr>
          <w:p w14:paraId="4239BF35" w14:textId="551E0797" w:rsidR="00E62457" w:rsidRPr="00E62457" w:rsidRDefault="0012393C" w:rsidP="00E62457">
            <w:pPr>
              <w:jc w:val="center"/>
              <w:rPr>
                <w:rFonts w:asciiTheme="majorHAnsi" w:hAnsiTheme="majorHAnsi" w:cstheme="majorHAnsi"/>
                <w:lang w:val="en-GB"/>
              </w:rPr>
            </w:pPr>
            <w:r>
              <w:rPr>
                <w:rFonts w:asciiTheme="majorHAnsi" w:hAnsiTheme="majorHAnsi" w:cstheme="majorHAnsi"/>
                <w:lang w:val="en-GB"/>
              </w:rPr>
              <w:t>Types of testing techniques</w:t>
            </w:r>
          </w:p>
        </w:tc>
        <w:tc>
          <w:tcPr>
            <w:tcW w:w="334" w:type="pct"/>
          </w:tcPr>
          <w:p w14:paraId="3C692CAB" w14:textId="4A0445C3" w:rsidR="00E62457" w:rsidRPr="00E62457" w:rsidRDefault="0012393C" w:rsidP="00E6245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Used</w:t>
            </w:r>
            <w:r w:rsidR="00E62457" w:rsidRPr="00E62457">
              <w:rPr>
                <w:rFonts w:asciiTheme="majorHAnsi" w:hAnsiTheme="majorHAnsi" w:cstheme="majorHAnsi"/>
                <w:lang w:val="en-GB"/>
              </w:rPr>
              <w:t>?</w:t>
            </w:r>
          </w:p>
        </w:tc>
      </w:tr>
      <w:tr w:rsidR="00E62457" w:rsidRPr="00E62457" w14:paraId="7779C5A7" w14:textId="77777777" w:rsidTr="00123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pct"/>
          </w:tcPr>
          <w:p w14:paraId="0F5BEE38" w14:textId="433AEF2E" w:rsidR="00E62457" w:rsidRPr="00E62457" w:rsidRDefault="0012393C" w:rsidP="00E62457">
            <w:pPr>
              <w:rPr>
                <w:rFonts w:asciiTheme="majorHAnsi" w:hAnsiTheme="majorHAnsi" w:cstheme="majorHAnsi"/>
                <w:lang w:val="en-GB"/>
              </w:rPr>
            </w:pPr>
            <w:r>
              <w:rPr>
                <w:rFonts w:asciiTheme="majorHAnsi" w:hAnsiTheme="majorHAnsi" w:cstheme="majorHAnsi"/>
                <w:lang w:val="en-GB"/>
              </w:rPr>
              <w:t>Unit tests</w:t>
            </w:r>
          </w:p>
        </w:tc>
        <w:tc>
          <w:tcPr>
            <w:tcW w:w="334" w:type="pct"/>
          </w:tcPr>
          <w:p w14:paraId="54CE9C48" w14:textId="0CA240A2" w:rsidR="00E62457" w:rsidRPr="00E62457" w:rsidRDefault="00E62457" w:rsidP="00E624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sidRPr="00E62457">
              <w:rPr>
                <w:rFonts w:asciiTheme="majorHAnsi" w:hAnsiTheme="majorHAnsi" w:cstheme="majorHAnsi"/>
                <w:lang w:val="en-GB"/>
              </w:rPr>
              <w:t>Yes</w:t>
            </w:r>
          </w:p>
        </w:tc>
      </w:tr>
      <w:tr w:rsidR="00E62457" w:rsidRPr="0012393C" w14:paraId="063EC975" w14:textId="77777777" w:rsidTr="0012393C">
        <w:tc>
          <w:tcPr>
            <w:cnfStyle w:val="001000000000" w:firstRow="0" w:lastRow="0" w:firstColumn="1" w:lastColumn="0" w:oddVBand="0" w:evenVBand="0" w:oddHBand="0" w:evenHBand="0" w:firstRowFirstColumn="0" w:firstRowLastColumn="0" w:lastRowFirstColumn="0" w:lastRowLastColumn="0"/>
            <w:tcW w:w="4666" w:type="pct"/>
          </w:tcPr>
          <w:p w14:paraId="15A087D7" w14:textId="1057A11E" w:rsidR="00E62457" w:rsidRPr="00E62457" w:rsidRDefault="0012393C" w:rsidP="00E62457">
            <w:pPr>
              <w:rPr>
                <w:rFonts w:asciiTheme="majorHAnsi" w:hAnsiTheme="majorHAnsi" w:cstheme="majorHAnsi"/>
                <w:lang w:val="en-GB"/>
              </w:rPr>
            </w:pPr>
            <w:r>
              <w:rPr>
                <w:rFonts w:asciiTheme="majorHAnsi" w:hAnsiTheme="majorHAnsi" w:cstheme="majorHAnsi"/>
                <w:lang w:val="en-GB"/>
              </w:rPr>
              <w:t>Integration tests</w:t>
            </w:r>
          </w:p>
        </w:tc>
        <w:tc>
          <w:tcPr>
            <w:tcW w:w="334" w:type="pct"/>
          </w:tcPr>
          <w:p w14:paraId="4A87F36F" w14:textId="6CAF3332" w:rsidR="00E62457" w:rsidRPr="00E62457" w:rsidRDefault="00376976" w:rsidP="00E6245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Yes</w:t>
            </w:r>
          </w:p>
        </w:tc>
      </w:tr>
      <w:tr w:rsidR="00E62457" w:rsidRPr="0012393C" w14:paraId="1174A650" w14:textId="77777777" w:rsidTr="00123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6" w:type="pct"/>
          </w:tcPr>
          <w:p w14:paraId="31C34BFF" w14:textId="08F929BF" w:rsidR="00E62457" w:rsidRPr="00E62457" w:rsidRDefault="0012393C" w:rsidP="00E62457">
            <w:pPr>
              <w:rPr>
                <w:rFonts w:asciiTheme="majorHAnsi" w:hAnsiTheme="majorHAnsi" w:cstheme="majorHAnsi"/>
                <w:lang w:val="en-GB"/>
              </w:rPr>
            </w:pPr>
            <w:r>
              <w:rPr>
                <w:rFonts w:asciiTheme="majorHAnsi" w:hAnsiTheme="majorHAnsi" w:cstheme="majorHAnsi"/>
                <w:lang w:val="en-GB"/>
              </w:rPr>
              <w:t>User tests</w:t>
            </w:r>
          </w:p>
        </w:tc>
        <w:tc>
          <w:tcPr>
            <w:tcW w:w="334" w:type="pct"/>
          </w:tcPr>
          <w:p w14:paraId="2C473BD9" w14:textId="237A5FA6" w:rsidR="00E62457" w:rsidRPr="00E62457" w:rsidRDefault="00376976" w:rsidP="00E624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Yes</w:t>
            </w:r>
          </w:p>
        </w:tc>
      </w:tr>
    </w:tbl>
    <w:p w14:paraId="62BD8DDD" w14:textId="6FC847BD" w:rsidR="00E62457" w:rsidRPr="00E62457" w:rsidRDefault="00E62457" w:rsidP="00E62457">
      <w:pPr>
        <w:rPr>
          <w:rFonts w:asciiTheme="majorHAnsi" w:hAnsiTheme="majorHAnsi" w:cstheme="majorHAnsi"/>
          <w:lang w:val="en-GB"/>
        </w:rPr>
      </w:pPr>
    </w:p>
    <w:p w14:paraId="581A64B3" w14:textId="28B41B47" w:rsidR="0012393C" w:rsidRDefault="0012393C" w:rsidP="00E62457">
      <w:pPr>
        <w:pStyle w:val="Heading1"/>
        <w:rPr>
          <w:rFonts w:cstheme="majorHAnsi"/>
          <w:lang w:val="en-GB"/>
        </w:rPr>
      </w:pPr>
      <w:r>
        <w:rPr>
          <w:rFonts w:cstheme="majorHAnsi"/>
          <w:lang w:val="en-GB"/>
        </w:rPr>
        <w:t>Unit tests</w:t>
      </w:r>
    </w:p>
    <w:p w14:paraId="20874092" w14:textId="7EC16C2D" w:rsidR="00376976" w:rsidRDefault="00376976" w:rsidP="00376976">
      <w:pPr>
        <w:rPr>
          <w:lang w:val="en-GB"/>
        </w:rPr>
      </w:pPr>
      <w:r>
        <w:rPr>
          <w:lang w:val="en-GB"/>
        </w:rPr>
        <w:t xml:space="preserve">In our project We mainly have </w:t>
      </w:r>
      <w:r w:rsidR="00137985">
        <w:rPr>
          <w:lang w:val="en-GB"/>
        </w:rPr>
        <w:t>2-unit</w:t>
      </w:r>
      <w:r>
        <w:rPr>
          <w:lang w:val="en-GB"/>
        </w:rPr>
        <w:t xml:space="preserve"> testing classes. In the first class we test methods related with the user, since nearly all the methods are wrapped around user related queries. The user related queries include creation of the table, user adding, user deleting, user password changing. Besides these queries we also have access levels, adding or deleting organization accesses, </w:t>
      </w:r>
      <w:r w:rsidR="00137985">
        <w:rPr>
          <w:lang w:val="en-GB"/>
        </w:rPr>
        <w:t>adding,</w:t>
      </w:r>
      <w:r>
        <w:rPr>
          <w:lang w:val="en-GB"/>
        </w:rPr>
        <w:t xml:space="preserve"> or deleting event accesses. All these queries are</w:t>
      </w:r>
      <w:r w:rsidR="00137985">
        <w:rPr>
          <w:lang w:val="en-GB"/>
        </w:rPr>
        <w:t xml:space="preserve"> the main methods used in our web app. So, we have prepared scenarios for these queries and tested them in Junit. For the tests we have created a new schema in the postgre Database. We called the schema junit. The one problem we encountered while preparing these tests were that because in junit when we do queries, since it does not actually create or alter anything, the tests were working but giving error that these databases do not exist. The reason was we created the databases in @Before method that runs once then all the @Test ‘s follows. And these annotations mean they only test</w:t>
      </w:r>
      <w:r w:rsidR="002B3428">
        <w:rPr>
          <w:lang w:val="en-GB"/>
        </w:rPr>
        <w:t>,</w:t>
      </w:r>
      <w:r w:rsidR="00137985">
        <w:rPr>
          <w:lang w:val="en-GB"/>
        </w:rPr>
        <w:t xml:space="preserve"> they do not </w:t>
      </w:r>
      <w:r w:rsidR="002B3428">
        <w:rPr>
          <w:lang w:val="en-GB"/>
        </w:rPr>
        <w:t>actually</w:t>
      </w:r>
      <w:r w:rsidR="00137985">
        <w:rPr>
          <w:lang w:val="en-GB"/>
        </w:rPr>
        <w:t xml:space="preserve"> do create tables. So that is why, in our junit class we skipped the exception that was giving “no table named … in database “error.</w:t>
      </w:r>
    </w:p>
    <w:p w14:paraId="60FBEFFA" w14:textId="3CCEA70E" w:rsidR="00137985" w:rsidRPr="00376976" w:rsidRDefault="00137985" w:rsidP="00376976">
      <w:pPr>
        <w:rPr>
          <w:lang w:val="en-GB"/>
        </w:rPr>
      </w:pPr>
      <w:r>
        <w:rPr>
          <w:lang w:val="en-GB"/>
        </w:rPr>
        <w:t xml:space="preserve">Another Junit class that we did was about Encryption. We thought that proving that our encrypting methods work properly would stop client’s password authentication worries. In the Encryption tests the first </w:t>
      </w:r>
      <w:r w:rsidR="002B3428">
        <w:rPr>
          <w:lang w:val="en-GB"/>
        </w:rPr>
        <w:t xml:space="preserve">thing that we tested was that we can get validation for same password with same salt. We stored 2 strings with same </w:t>
      </w:r>
      <w:r w:rsidR="00986454">
        <w:rPr>
          <w:lang w:val="en-GB"/>
        </w:rPr>
        <w:t>hashing</w:t>
      </w:r>
      <w:r w:rsidR="002B3428">
        <w:rPr>
          <w:lang w:val="en-GB"/>
        </w:rPr>
        <w:t xml:space="preserve"> process, then we proved that they are the same. Another thing that we tested is, we proved that without the correct salt you cannot get the correct hash value. And finally, we proved that hashed password with salt and hashed password with salt that we went through encryption and decryption algorithm are the same passwords. Meaning encryption and decryption algorithms work.</w:t>
      </w:r>
    </w:p>
    <w:p w14:paraId="708C6987" w14:textId="77777777" w:rsidR="0012393C" w:rsidRPr="0012393C" w:rsidRDefault="0012393C" w:rsidP="0012393C">
      <w:pPr>
        <w:rPr>
          <w:lang w:val="en-GB"/>
        </w:rPr>
      </w:pPr>
    </w:p>
    <w:p w14:paraId="22AC86AE" w14:textId="4FB79534" w:rsidR="0012393C" w:rsidRDefault="0012393C" w:rsidP="00E62457">
      <w:pPr>
        <w:pStyle w:val="Heading1"/>
        <w:rPr>
          <w:rFonts w:cstheme="majorHAnsi"/>
          <w:lang w:val="en-GB"/>
        </w:rPr>
      </w:pPr>
      <w:r>
        <w:rPr>
          <w:rFonts w:cstheme="majorHAnsi"/>
          <w:lang w:val="en-GB"/>
        </w:rPr>
        <w:t>Integration tests</w:t>
      </w:r>
    </w:p>
    <w:p w14:paraId="50E3DD7B" w14:textId="21203CE7" w:rsidR="0012393C" w:rsidRDefault="0012393C" w:rsidP="0012393C">
      <w:pPr>
        <w:rPr>
          <w:lang w:val="en-GB"/>
        </w:rPr>
      </w:pPr>
    </w:p>
    <w:p w14:paraId="6CCD23D6" w14:textId="5EEB92AF" w:rsidR="002B3428" w:rsidRDefault="002B3428" w:rsidP="0012393C">
      <w:pPr>
        <w:rPr>
          <w:lang w:val="en-GB"/>
        </w:rPr>
      </w:pPr>
      <w:r>
        <w:rPr>
          <w:lang w:val="en-GB"/>
        </w:rPr>
        <w:t>For the Integration tests we tested main model classes and their connection to MailDao and UsersDao classes. Since these classes we</w:t>
      </w:r>
      <w:r w:rsidR="00986454">
        <w:rPr>
          <w:lang w:val="en-GB"/>
        </w:rPr>
        <w:t>re</w:t>
      </w:r>
      <w:r>
        <w:rPr>
          <w:lang w:val="en-GB"/>
        </w:rPr>
        <w:t xml:space="preserve"> the </w:t>
      </w:r>
      <w:r w:rsidR="00CE66D7">
        <w:rPr>
          <w:lang w:val="en-GB"/>
        </w:rPr>
        <w:t xml:space="preserve">only main classes that used other class </w:t>
      </w:r>
      <w:r w:rsidR="00986454">
        <w:rPr>
          <w:lang w:val="en-GB"/>
        </w:rPr>
        <w:t>objects, we</w:t>
      </w:r>
      <w:r w:rsidR="00CE66D7">
        <w:rPr>
          <w:lang w:val="en-GB"/>
        </w:rPr>
        <w:t xml:space="preserve"> created tests that checked </w:t>
      </w:r>
      <w:proofErr w:type="gramStart"/>
      <w:r w:rsidR="00CE66D7">
        <w:rPr>
          <w:lang w:val="en-GB"/>
        </w:rPr>
        <w:t>getModel(</w:t>
      </w:r>
      <w:proofErr w:type="gramEnd"/>
      <w:r w:rsidR="00CE66D7">
        <w:rPr>
          <w:lang w:val="en-GB"/>
        </w:rPr>
        <w:t>) method of these Dao classes.</w:t>
      </w:r>
      <w:r w:rsidR="00986454">
        <w:rPr>
          <w:lang w:val="en-GB"/>
        </w:rPr>
        <w:t xml:space="preserve"> In the first test we tested the message class object and how it is filled with the help of query </w:t>
      </w:r>
      <w:proofErr w:type="gramStart"/>
      <w:r w:rsidR="00986454">
        <w:rPr>
          <w:lang w:val="en-GB"/>
        </w:rPr>
        <w:t>similar to</w:t>
      </w:r>
      <w:proofErr w:type="gramEnd"/>
      <w:r w:rsidR="00986454">
        <w:rPr>
          <w:lang w:val="en-GB"/>
        </w:rPr>
        <w:t xml:space="preserve"> the one used in the mailDao class. After filling we tested if it filled the message object correctly. We did the same test to usersDao class test, we created a user object and tested how it is filled with the help of a query method. </w:t>
      </w:r>
    </w:p>
    <w:p w14:paraId="0A2B74F2" w14:textId="55B964E4" w:rsidR="0012393C" w:rsidRDefault="0012393C" w:rsidP="0012393C">
      <w:pPr>
        <w:rPr>
          <w:lang w:val="en-GB"/>
        </w:rPr>
      </w:pPr>
    </w:p>
    <w:p w14:paraId="44605A9E" w14:textId="3F81266E" w:rsidR="0012393C" w:rsidRDefault="0012393C" w:rsidP="0012393C">
      <w:pPr>
        <w:rPr>
          <w:lang w:val="en-GB"/>
        </w:rPr>
      </w:pPr>
    </w:p>
    <w:p w14:paraId="58AC2B4B" w14:textId="77777777" w:rsidR="0012393C" w:rsidRDefault="0012393C" w:rsidP="0012393C">
      <w:pPr>
        <w:rPr>
          <w:lang w:val="en-GB"/>
        </w:rPr>
      </w:pPr>
    </w:p>
    <w:p w14:paraId="5D5D1C7B" w14:textId="77777777" w:rsidR="0012393C" w:rsidRPr="0012393C" w:rsidRDefault="0012393C" w:rsidP="0012393C">
      <w:pPr>
        <w:rPr>
          <w:lang w:val="en-GB"/>
        </w:rPr>
      </w:pPr>
    </w:p>
    <w:p w14:paraId="717514DE" w14:textId="29DB1161" w:rsidR="00E62457" w:rsidRDefault="0012393C" w:rsidP="00E62457">
      <w:pPr>
        <w:pStyle w:val="Heading1"/>
        <w:rPr>
          <w:rFonts w:cstheme="majorHAnsi"/>
          <w:lang w:val="en-GB"/>
        </w:rPr>
      </w:pPr>
      <w:r>
        <w:rPr>
          <w:rFonts w:cstheme="majorHAnsi"/>
          <w:lang w:val="en-GB"/>
        </w:rPr>
        <w:lastRenderedPageBreak/>
        <w:t>User tests</w:t>
      </w:r>
    </w:p>
    <w:p w14:paraId="54367FD1" w14:textId="49D25D00" w:rsidR="00D76564" w:rsidRDefault="00D76564" w:rsidP="00D76564">
      <w:pPr>
        <w:rPr>
          <w:lang w:val="en-GB"/>
        </w:rPr>
      </w:pPr>
    </w:p>
    <w:p w14:paraId="2646AE4E" w14:textId="37F6B010" w:rsidR="00D76564" w:rsidRPr="00D76564" w:rsidRDefault="00D76564" w:rsidP="00D76564">
      <w:pPr>
        <w:rPr>
          <w:sz w:val="28"/>
          <w:szCs w:val="28"/>
          <w:lang w:val="en-GB"/>
        </w:rPr>
      </w:pPr>
      <w:r w:rsidRPr="00D76564">
        <w:rPr>
          <w:sz w:val="28"/>
          <w:szCs w:val="28"/>
          <w:lang w:val="en-GB"/>
        </w:rPr>
        <w:t>User Test 1</w:t>
      </w:r>
    </w:p>
    <w:p w14:paraId="14846184" w14:textId="77777777" w:rsidR="00D76564" w:rsidRPr="00985A24" w:rsidRDefault="00D76564" w:rsidP="00D76564">
      <w:pPr>
        <w:rPr>
          <w:b/>
          <w:bCs/>
          <w:lang w:val="en-US"/>
        </w:rPr>
      </w:pPr>
      <w:r w:rsidRPr="00985A24">
        <w:rPr>
          <w:b/>
          <w:bCs/>
          <w:lang w:val="en-US"/>
        </w:rPr>
        <w:t>Testing procedure</w:t>
      </w:r>
    </w:p>
    <w:p w14:paraId="359DB1B0" w14:textId="77777777" w:rsidR="00D76564" w:rsidRPr="00985A24" w:rsidRDefault="00D76564" w:rsidP="00D76564">
      <w:pPr>
        <w:rPr>
          <w:lang w:val="en-US"/>
        </w:rPr>
      </w:pPr>
      <w:r w:rsidRPr="00985A24">
        <w:rPr>
          <w:lang w:val="en-US"/>
        </w:rPr>
        <w:t xml:space="preserve">We asked our roommates to perform the following set of 10 tasks to test our applications usability: </w:t>
      </w:r>
    </w:p>
    <w:p w14:paraId="7DB67145" w14:textId="77777777" w:rsidR="00D76564" w:rsidRPr="00985A24" w:rsidRDefault="00D76564" w:rsidP="00D76564">
      <w:pPr>
        <w:pStyle w:val="ListParagraph"/>
        <w:numPr>
          <w:ilvl w:val="0"/>
          <w:numId w:val="1"/>
        </w:numPr>
        <w:rPr>
          <w:lang w:val="en-US"/>
        </w:rPr>
      </w:pPr>
      <w:r w:rsidRPr="00985A24">
        <w:rPr>
          <w:lang w:val="en-US"/>
        </w:rPr>
        <w:t>Log In with an Admin account</w:t>
      </w:r>
    </w:p>
    <w:p w14:paraId="5B245714" w14:textId="77777777" w:rsidR="00D76564" w:rsidRPr="00985A24" w:rsidRDefault="00D76564" w:rsidP="00D76564">
      <w:pPr>
        <w:pStyle w:val="ListParagraph"/>
        <w:numPr>
          <w:ilvl w:val="0"/>
          <w:numId w:val="1"/>
        </w:numPr>
        <w:rPr>
          <w:lang w:val="en-US"/>
        </w:rPr>
      </w:pPr>
      <w:r w:rsidRPr="00985A24">
        <w:rPr>
          <w:lang w:val="en-US"/>
        </w:rPr>
        <w:t>Create a new user</w:t>
      </w:r>
    </w:p>
    <w:p w14:paraId="1C2D9394" w14:textId="77777777" w:rsidR="00D76564" w:rsidRPr="00985A24" w:rsidRDefault="00D76564" w:rsidP="00D76564">
      <w:pPr>
        <w:pStyle w:val="ListParagraph"/>
        <w:numPr>
          <w:ilvl w:val="0"/>
          <w:numId w:val="1"/>
        </w:numPr>
        <w:rPr>
          <w:lang w:val="en-US"/>
        </w:rPr>
      </w:pPr>
      <w:r w:rsidRPr="00985A24">
        <w:rPr>
          <w:lang w:val="en-US"/>
        </w:rPr>
        <w:t>View a mail</w:t>
      </w:r>
    </w:p>
    <w:p w14:paraId="1B834B2B" w14:textId="77777777" w:rsidR="00D76564" w:rsidRPr="00985A24" w:rsidRDefault="00D76564" w:rsidP="00D76564">
      <w:pPr>
        <w:pStyle w:val="ListParagraph"/>
        <w:numPr>
          <w:ilvl w:val="0"/>
          <w:numId w:val="1"/>
        </w:numPr>
        <w:rPr>
          <w:lang w:val="en-US"/>
        </w:rPr>
      </w:pPr>
      <w:r w:rsidRPr="00985A24">
        <w:rPr>
          <w:lang w:val="en-US"/>
        </w:rPr>
        <w:t>View a document</w:t>
      </w:r>
    </w:p>
    <w:p w14:paraId="16E75F28" w14:textId="77777777" w:rsidR="00D76564" w:rsidRPr="00985A24" w:rsidRDefault="00D76564" w:rsidP="00D76564">
      <w:pPr>
        <w:pStyle w:val="ListParagraph"/>
        <w:numPr>
          <w:ilvl w:val="0"/>
          <w:numId w:val="1"/>
        </w:numPr>
        <w:rPr>
          <w:lang w:val="en-US"/>
        </w:rPr>
      </w:pPr>
      <w:r w:rsidRPr="00985A24">
        <w:rPr>
          <w:lang w:val="en-US"/>
        </w:rPr>
        <w:t>Download a mail/document</w:t>
      </w:r>
    </w:p>
    <w:p w14:paraId="453A2D4A" w14:textId="77777777" w:rsidR="00D76564" w:rsidRPr="00985A24" w:rsidRDefault="00D76564" w:rsidP="00D76564">
      <w:pPr>
        <w:pStyle w:val="ListParagraph"/>
        <w:numPr>
          <w:ilvl w:val="0"/>
          <w:numId w:val="1"/>
        </w:numPr>
        <w:rPr>
          <w:lang w:val="en-US"/>
        </w:rPr>
      </w:pPr>
      <w:r w:rsidRPr="00985A24">
        <w:rPr>
          <w:lang w:val="en-US"/>
        </w:rPr>
        <w:t>Create a new user</w:t>
      </w:r>
    </w:p>
    <w:p w14:paraId="63E84CB8" w14:textId="77777777" w:rsidR="00D76564" w:rsidRPr="00985A24" w:rsidRDefault="00D76564" w:rsidP="00D76564">
      <w:pPr>
        <w:pStyle w:val="ListParagraph"/>
        <w:numPr>
          <w:ilvl w:val="0"/>
          <w:numId w:val="1"/>
        </w:numPr>
        <w:rPr>
          <w:lang w:val="en-US"/>
        </w:rPr>
      </w:pPr>
      <w:r w:rsidRPr="00985A24">
        <w:rPr>
          <w:lang w:val="en-US"/>
        </w:rPr>
        <w:t>Add a group/event to the user</w:t>
      </w:r>
    </w:p>
    <w:p w14:paraId="61D40AB4" w14:textId="77777777" w:rsidR="00D76564" w:rsidRPr="00985A24" w:rsidRDefault="00D76564" w:rsidP="00D76564">
      <w:pPr>
        <w:pStyle w:val="ListParagraph"/>
        <w:numPr>
          <w:ilvl w:val="0"/>
          <w:numId w:val="1"/>
        </w:numPr>
        <w:rPr>
          <w:lang w:val="en-US"/>
        </w:rPr>
      </w:pPr>
      <w:r w:rsidRPr="00985A24">
        <w:rPr>
          <w:lang w:val="en-US"/>
        </w:rPr>
        <w:t>Add a group/event to a mail</w:t>
      </w:r>
    </w:p>
    <w:p w14:paraId="1EAB8FC2" w14:textId="77777777" w:rsidR="00D76564" w:rsidRPr="00985A24" w:rsidRDefault="00D76564" w:rsidP="00D76564">
      <w:pPr>
        <w:pStyle w:val="ListParagraph"/>
        <w:numPr>
          <w:ilvl w:val="0"/>
          <w:numId w:val="1"/>
        </w:numPr>
        <w:rPr>
          <w:lang w:val="en-US"/>
        </w:rPr>
      </w:pPr>
      <w:r w:rsidRPr="00985A24">
        <w:rPr>
          <w:lang w:val="en-US"/>
        </w:rPr>
        <w:t>Delete the user</w:t>
      </w:r>
    </w:p>
    <w:p w14:paraId="36B6BC53" w14:textId="77777777" w:rsidR="00D76564" w:rsidRPr="00985A24" w:rsidRDefault="00D76564" w:rsidP="00D76564">
      <w:pPr>
        <w:pStyle w:val="ListParagraph"/>
        <w:numPr>
          <w:ilvl w:val="0"/>
          <w:numId w:val="1"/>
        </w:numPr>
        <w:rPr>
          <w:lang w:val="en-US"/>
        </w:rPr>
      </w:pPr>
      <w:r w:rsidRPr="00985A24">
        <w:rPr>
          <w:lang w:val="en-US"/>
        </w:rPr>
        <w:t>Log Out</w:t>
      </w:r>
    </w:p>
    <w:p w14:paraId="1B63947F" w14:textId="77777777" w:rsidR="00D76564" w:rsidRPr="00985A24" w:rsidRDefault="00D76564" w:rsidP="00D76564">
      <w:pPr>
        <w:pStyle w:val="ListParagraph"/>
        <w:numPr>
          <w:ilvl w:val="0"/>
          <w:numId w:val="1"/>
        </w:numPr>
        <w:rPr>
          <w:lang w:val="en-US"/>
        </w:rPr>
      </w:pPr>
      <w:r w:rsidRPr="00985A24">
        <w:rPr>
          <w:lang w:val="en-US"/>
        </w:rPr>
        <w:t>Change the password of an account</w:t>
      </w:r>
    </w:p>
    <w:p w14:paraId="56448588" w14:textId="77777777" w:rsidR="00D76564" w:rsidRPr="00985A24" w:rsidRDefault="00D76564" w:rsidP="00D76564">
      <w:pPr>
        <w:rPr>
          <w:lang w:val="en-US"/>
        </w:rPr>
      </w:pPr>
      <w:r w:rsidRPr="00985A24">
        <w:rPr>
          <w:lang w:val="en-US"/>
        </w:rPr>
        <w:t xml:space="preserve">We chose roommates as our test </w:t>
      </w:r>
      <w:proofErr w:type="gramStart"/>
      <w:r w:rsidRPr="00985A24">
        <w:rPr>
          <w:lang w:val="en-US"/>
        </w:rPr>
        <w:t>group, because</w:t>
      </w:r>
      <w:proofErr w:type="gramEnd"/>
      <w:r w:rsidRPr="00985A24">
        <w:rPr>
          <w:lang w:val="en-US"/>
        </w:rPr>
        <w:t xml:space="preserve"> they fit the target audience of the app. They are all students, both Dutch and from abroad, who fit the general profile (in age, studies, etc.) of the users of our app. </w:t>
      </w:r>
    </w:p>
    <w:p w14:paraId="1DC3917E" w14:textId="77777777" w:rsidR="00D76564" w:rsidRDefault="00D76564" w:rsidP="00D76564">
      <w:pPr>
        <w:rPr>
          <w:b/>
          <w:bCs/>
          <w:lang w:val="en-US"/>
        </w:rPr>
      </w:pPr>
      <w:r w:rsidRPr="00985A24">
        <w:rPr>
          <w:b/>
          <w:bCs/>
          <w:lang w:val="en-US"/>
        </w:rPr>
        <w:t>Feedback</w:t>
      </w:r>
    </w:p>
    <w:p w14:paraId="72B15581" w14:textId="77777777" w:rsidR="00D76564" w:rsidRDefault="00D76564" w:rsidP="00D76564">
      <w:pPr>
        <w:rPr>
          <w:lang w:val="en-US"/>
        </w:rPr>
      </w:pPr>
      <w:r>
        <w:rPr>
          <w:lang w:val="en-US"/>
        </w:rPr>
        <w:t>The feedback we got was:</w:t>
      </w:r>
    </w:p>
    <w:p w14:paraId="182A21B0" w14:textId="77777777" w:rsidR="00D76564" w:rsidRDefault="00D76564" w:rsidP="00D76564">
      <w:pPr>
        <w:pStyle w:val="ListParagraph"/>
        <w:numPr>
          <w:ilvl w:val="0"/>
          <w:numId w:val="2"/>
        </w:numPr>
        <w:rPr>
          <w:lang w:val="en-US"/>
        </w:rPr>
      </w:pPr>
      <w:r>
        <w:rPr>
          <w:lang w:val="en-US"/>
        </w:rPr>
        <w:t>The App needs to give more feedback, for example, when you delete a user, there should be a message that a user was deleted.</w:t>
      </w:r>
    </w:p>
    <w:p w14:paraId="235B1F1A" w14:textId="77777777" w:rsidR="00D76564" w:rsidRDefault="00D76564" w:rsidP="00D76564">
      <w:pPr>
        <w:pStyle w:val="ListParagraph"/>
        <w:numPr>
          <w:ilvl w:val="0"/>
          <w:numId w:val="2"/>
        </w:numPr>
        <w:rPr>
          <w:lang w:val="en-US"/>
        </w:rPr>
      </w:pPr>
      <w:r>
        <w:rPr>
          <w:lang w:val="en-US"/>
        </w:rPr>
        <w:t>Refreshing the search after every keypress or making a search button would greatly help the UX in that part of the app.</w:t>
      </w:r>
    </w:p>
    <w:p w14:paraId="79C4EAD4" w14:textId="77777777" w:rsidR="00D76564" w:rsidRDefault="00D76564" w:rsidP="00D76564">
      <w:pPr>
        <w:pStyle w:val="ListParagraph"/>
        <w:numPr>
          <w:ilvl w:val="0"/>
          <w:numId w:val="2"/>
        </w:numPr>
        <w:rPr>
          <w:lang w:val="en-US"/>
        </w:rPr>
      </w:pPr>
      <w:r>
        <w:rPr>
          <w:lang w:val="en-US"/>
        </w:rPr>
        <w:t>Spamming the search button makes the app very slow.</w:t>
      </w:r>
    </w:p>
    <w:p w14:paraId="1271C4AC" w14:textId="77777777" w:rsidR="00D76564" w:rsidRDefault="00D76564" w:rsidP="00D76564">
      <w:pPr>
        <w:pStyle w:val="ListParagraph"/>
        <w:numPr>
          <w:ilvl w:val="0"/>
          <w:numId w:val="2"/>
        </w:numPr>
        <w:rPr>
          <w:lang w:val="en-US"/>
        </w:rPr>
      </w:pPr>
      <w:r>
        <w:rPr>
          <w:lang w:val="en-US"/>
        </w:rPr>
        <w:t>The alerts are annoying.</w:t>
      </w:r>
    </w:p>
    <w:p w14:paraId="3192C57D" w14:textId="77777777" w:rsidR="00D76564" w:rsidRDefault="00D76564" w:rsidP="00D76564">
      <w:pPr>
        <w:pStyle w:val="ListParagraph"/>
        <w:numPr>
          <w:ilvl w:val="0"/>
          <w:numId w:val="2"/>
        </w:numPr>
        <w:rPr>
          <w:lang w:val="en-US"/>
        </w:rPr>
      </w:pPr>
      <w:r>
        <w:rPr>
          <w:lang w:val="en-US"/>
        </w:rPr>
        <w:t>There should be an option to make multiple users, or you should be redirected after making a user.</w:t>
      </w:r>
    </w:p>
    <w:p w14:paraId="66AF1F6E" w14:textId="77777777" w:rsidR="00D76564" w:rsidRDefault="00D76564" w:rsidP="00D76564">
      <w:pPr>
        <w:pStyle w:val="ListParagraph"/>
        <w:numPr>
          <w:ilvl w:val="0"/>
          <w:numId w:val="2"/>
        </w:numPr>
        <w:rPr>
          <w:lang w:val="en-US"/>
        </w:rPr>
      </w:pPr>
      <w:r>
        <w:rPr>
          <w:lang w:val="en-US"/>
        </w:rPr>
        <w:t xml:space="preserve">Some document links </w:t>
      </w:r>
      <w:proofErr w:type="gramStart"/>
      <w:r>
        <w:rPr>
          <w:lang w:val="en-US"/>
        </w:rPr>
        <w:t>don’t</w:t>
      </w:r>
      <w:proofErr w:type="gramEnd"/>
      <w:r>
        <w:rPr>
          <w:lang w:val="en-US"/>
        </w:rPr>
        <w:t xml:space="preserve"> work.</w:t>
      </w:r>
    </w:p>
    <w:p w14:paraId="6755A2B0" w14:textId="77777777" w:rsidR="00D76564" w:rsidRDefault="00D76564" w:rsidP="00D76564">
      <w:pPr>
        <w:pStyle w:val="ListParagraph"/>
        <w:numPr>
          <w:ilvl w:val="0"/>
          <w:numId w:val="2"/>
        </w:numPr>
        <w:rPr>
          <w:lang w:val="en-US"/>
        </w:rPr>
      </w:pPr>
      <w:r>
        <w:rPr>
          <w:lang w:val="en-US"/>
        </w:rPr>
        <w:t xml:space="preserve">There is no profile, as a user you </w:t>
      </w:r>
      <w:proofErr w:type="gramStart"/>
      <w:r>
        <w:rPr>
          <w:lang w:val="en-US"/>
        </w:rPr>
        <w:t>don’t</w:t>
      </w:r>
      <w:proofErr w:type="gramEnd"/>
      <w:r>
        <w:rPr>
          <w:lang w:val="en-US"/>
        </w:rPr>
        <w:t xml:space="preserve"> know who you are.</w:t>
      </w:r>
    </w:p>
    <w:p w14:paraId="5B4F3112" w14:textId="77777777" w:rsidR="00D76564" w:rsidRDefault="00D76564" w:rsidP="00D76564">
      <w:pPr>
        <w:pStyle w:val="ListParagraph"/>
        <w:numPr>
          <w:ilvl w:val="0"/>
          <w:numId w:val="2"/>
        </w:numPr>
        <w:rPr>
          <w:lang w:val="en-US"/>
        </w:rPr>
      </w:pPr>
      <w:r>
        <w:rPr>
          <w:lang w:val="en-US"/>
        </w:rPr>
        <w:t>Generalizing add and delete buttons for events and group.</w:t>
      </w:r>
    </w:p>
    <w:p w14:paraId="081A7867" w14:textId="705A46D4" w:rsidR="00D76564" w:rsidRPr="005C30A4" w:rsidRDefault="00D76564" w:rsidP="00D76564">
      <w:pPr>
        <w:pStyle w:val="ListParagraph"/>
        <w:numPr>
          <w:ilvl w:val="0"/>
          <w:numId w:val="2"/>
        </w:numPr>
        <w:rPr>
          <w:lang w:val="en-US"/>
        </w:rPr>
      </w:pPr>
      <w:r>
        <w:rPr>
          <w:lang w:val="en-US"/>
        </w:rPr>
        <w:t xml:space="preserve">Providing a faulty </w:t>
      </w:r>
      <w:r>
        <w:rPr>
          <w:lang w:val="en-US"/>
        </w:rPr>
        <w:t>username</w:t>
      </w:r>
      <w:r>
        <w:rPr>
          <w:lang w:val="en-US"/>
        </w:rPr>
        <w:t xml:space="preserve"> causes issues.</w:t>
      </w:r>
    </w:p>
    <w:p w14:paraId="7A89BA5E" w14:textId="5B697052" w:rsidR="00D76564" w:rsidRDefault="00D76564" w:rsidP="00D76564">
      <w:pPr>
        <w:rPr>
          <w:b/>
          <w:bCs/>
          <w:lang w:val="en-US"/>
        </w:rPr>
      </w:pPr>
      <w:r w:rsidRPr="00985A24">
        <w:rPr>
          <w:b/>
          <w:bCs/>
          <w:lang w:val="en-US"/>
        </w:rPr>
        <w:t>Conclusion</w:t>
      </w:r>
      <w:r>
        <w:rPr>
          <w:b/>
          <w:bCs/>
          <w:lang w:val="en-US"/>
        </w:rPr>
        <w:t>s</w:t>
      </w:r>
    </w:p>
    <w:p w14:paraId="7706D4D3" w14:textId="0995B914" w:rsidR="00D76564" w:rsidRDefault="00D76564" w:rsidP="00D76564">
      <w:pPr>
        <w:rPr>
          <w:lang w:val="en-US"/>
        </w:rPr>
      </w:pPr>
      <w:r>
        <w:rPr>
          <w:lang w:val="en-US"/>
        </w:rPr>
        <w:t>In conclusion, we fixed the bugs that was caused by faulty usernames, we also fixed some other bugs that was caused by the system. We gave notification when deleting user. We added users name on pages so that it would resemble a profile.</w:t>
      </w:r>
    </w:p>
    <w:p w14:paraId="4FE9EAD0" w14:textId="5BE21064" w:rsidR="00D76564" w:rsidRDefault="00D76564" w:rsidP="00D76564">
      <w:pPr>
        <w:rPr>
          <w:lang w:val="en-US"/>
        </w:rPr>
      </w:pPr>
    </w:p>
    <w:p w14:paraId="12470E8C" w14:textId="5E86D79E" w:rsidR="00D76564" w:rsidRDefault="00D76564" w:rsidP="00D76564">
      <w:pPr>
        <w:rPr>
          <w:sz w:val="28"/>
          <w:szCs w:val="28"/>
          <w:lang w:val="en-GB"/>
        </w:rPr>
      </w:pPr>
      <w:r w:rsidRPr="00D76564">
        <w:rPr>
          <w:sz w:val="28"/>
          <w:szCs w:val="28"/>
          <w:lang w:val="en-GB"/>
        </w:rPr>
        <w:t xml:space="preserve">User Test </w:t>
      </w:r>
      <w:r>
        <w:rPr>
          <w:sz w:val="28"/>
          <w:szCs w:val="28"/>
          <w:lang w:val="en-GB"/>
        </w:rPr>
        <w:t>2</w:t>
      </w:r>
    </w:p>
    <w:p w14:paraId="760AADD9" w14:textId="12BC5BCA" w:rsidR="00D76564" w:rsidRDefault="00D76564" w:rsidP="00D76564">
      <w:pPr>
        <w:rPr>
          <w:sz w:val="28"/>
          <w:szCs w:val="28"/>
          <w:lang w:val="en-GB"/>
        </w:rPr>
      </w:pPr>
    </w:p>
    <w:p w14:paraId="72DC3847" w14:textId="77777777" w:rsidR="00D76564" w:rsidRDefault="00D76564" w:rsidP="00D76564">
      <w:r>
        <w:rPr>
          <w:rFonts w:hint="eastAsia"/>
        </w:rPr>
        <w:t>Test product: kick-in project</w:t>
      </w:r>
    </w:p>
    <w:p w14:paraId="0567E8F8" w14:textId="77777777" w:rsidR="00D76564" w:rsidRDefault="00D76564" w:rsidP="00D76564">
      <w:pPr>
        <w:rPr>
          <w:rFonts w:hint="eastAsia"/>
        </w:rPr>
      </w:pPr>
      <w:r>
        <w:rPr>
          <w:rFonts w:hint="eastAsia"/>
        </w:rPr>
        <w:lastRenderedPageBreak/>
        <w:t>Test target : to find bugs</w:t>
      </w:r>
    </w:p>
    <w:p w14:paraId="7E61183B" w14:textId="77777777" w:rsidR="00D76564" w:rsidRDefault="00D76564" w:rsidP="00D76564">
      <w:pPr>
        <w:rPr>
          <w:rFonts w:hint="eastAsia"/>
        </w:rPr>
      </w:pPr>
      <w:r>
        <w:rPr>
          <w:rFonts w:hint="eastAsia"/>
        </w:rPr>
        <w:t xml:space="preserve">Test task : </w:t>
      </w:r>
    </w:p>
    <w:p w14:paraId="6DEB7ABA"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Log in</w:t>
      </w:r>
    </w:p>
    <w:p w14:paraId="7DD035F7"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Make a new user</w:t>
      </w:r>
    </w:p>
    <w:p w14:paraId="37B3436F"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View a document</w:t>
      </w:r>
    </w:p>
    <w:p w14:paraId="732ED928"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View a mail</w:t>
      </w:r>
    </w:p>
    <w:p w14:paraId="674DB995"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Download a document/mail</w:t>
      </w:r>
    </w:p>
    <w:p w14:paraId="2BD57241"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Create a new user</w:t>
      </w:r>
    </w:p>
    <w:p w14:paraId="368CFB62"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Create a new group/event</w:t>
      </w:r>
    </w:p>
    <w:p w14:paraId="5994BB49"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Add an event/group to a user</w:t>
      </w:r>
    </w:p>
    <w:p w14:paraId="39E1D3CF"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Add an event/group to a mail</w:t>
      </w:r>
    </w:p>
    <w:p w14:paraId="27878272"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Log out</w:t>
      </w:r>
    </w:p>
    <w:p w14:paraId="14A40584" w14:textId="77777777" w:rsidR="00D76564" w:rsidRDefault="00D76564" w:rsidP="00D76564">
      <w:pPr>
        <w:pStyle w:val="ListParagraph"/>
        <w:widowControl w:val="0"/>
        <w:numPr>
          <w:ilvl w:val="0"/>
          <w:numId w:val="3"/>
        </w:numPr>
        <w:spacing w:after="0" w:line="240" w:lineRule="auto"/>
        <w:contextualSpacing w:val="0"/>
        <w:jc w:val="both"/>
        <w:rPr>
          <w:rFonts w:hint="eastAsia"/>
        </w:rPr>
      </w:pPr>
      <w:r>
        <w:rPr>
          <w:rFonts w:hint="eastAsia"/>
        </w:rPr>
        <w:t>Change your password</w:t>
      </w:r>
    </w:p>
    <w:p w14:paraId="737451F9" w14:textId="77777777" w:rsidR="00D76564" w:rsidRDefault="00D76564" w:rsidP="00D76564">
      <w:pPr>
        <w:tabs>
          <w:tab w:val="left" w:pos="3087"/>
        </w:tabs>
        <w:rPr>
          <w:rFonts w:hint="eastAsia"/>
        </w:rPr>
      </w:pPr>
      <w:r>
        <w:rPr>
          <w:rFonts w:hint="eastAsia"/>
        </w:rPr>
        <w:t>Test summary:</w:t>
      </w:r>
      <w:r>
        <w:rPr>
          <w:rFonts w:hint="eastAsia"/>
        </w:rPr>
        <w:tab/>
      </w:r>
    </w:p>
    <w:p w14:paraId="5079A010"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It is difficult for users to find the password modification page</w:t>
      </w:r>
    </w:p>
    <w:p w14:paraId="64FE6126"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Can still return to the search interface after logging out</w:t>
      </w:r>
    </w:p>
    <w:p w14:paraId="0DE1D8C2"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The attachment cannot be downloaded at the same time using the download button.</w:t>
      </w:r>
    </w:p>
    <w:p w14:paraId="2C4537CF"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Some messages are not classified</w:t>
      </w:r>
    </w:p>
    <w:p w14:paraId="767AD5EA"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The user wants to download multiple files at once</w:t>
      </w:r>
    </w:p>
    <w:p w14:paraId="616D6A6A"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It will be more convenient if you set the access to the user when creating it.</w:t>
      </w:r>
    </w:p>
    <w:p w14:paraId="3D9860D0" w14:textId="77777777" w:rsidR="00D76564" w:rsidRDefault="00D76564" w:rsidP="00D76564">
      <w:pPr>
        <w:pStyle w:val="ListParagraph"/>
        <w:widowControl w:val="0"/>
        <w:numPr>
          <w:ilvl w:val="0"/>
          <w:numId w:val="4"/>
        </w:numPr>
        <w:tabs>
          <w:tab w:val="left" w:pos="3087"/>
        </w:tabs>
        <w:spacing w:after="0" w:line="240" w:lineRule="auto"/>
        <w:contextualSpacing w:val="0"/>
        <w:jc w:val="both"/>
        <w:rPr>
          <w:rFonts w:hint="eastAsia"/>
        </w:rPr>
      </w:pPr>
      <w:r>
        <w:rPr>
          <w:rFonts w:hint="eastAsia"/>
        </w:rPr>
        <w:t>Users want search results to be classified and displayed</w:t>
      </w:r>
    </w:p>
    <w:p w14:paraId="19C6F284" w14:textId="29D50180" w:rsidR="00D76564" w:rsidRDefault="00D76564" w:rsidP="00D76564">
      <w:pPr>
        <w:pStyle w:val="ListParagraph"/>
        <w:widowControl w:val="0"/>
        <w:numPr>
          <w:ilvl w:val="0"/>
          <w:numId w:val="4"/>
        </w:numPr>
        <w:tabs>
          <w:tab w:val="left" w:pos="3087"/>
        </w:tabs>
        <w:spacing w:after="0" w:line="240" w:lineRule="auto"/>
        <w:contextualSpacing w:val="0"/>
        <w:jc w:val="both"/>
      </w:pPr>
      <w:r>
        <w:rPr>
          <w:rFonts w:hint="eastAsia"/>
        </w:rPr>
        <w:t>The user wants to be able to modify the e-mail address.</w:t>
      </w:r>
    </w:p>
    <w:p w14:paraId="6BA74F02" w14:textId="6590CF95" w:rsidR="00F86A37" w:rsidRDefault="00F86A37" w:rsidP="00F86A37">
      <w:pPr>
        <w:widowControl w:val="0"/>
        <w:tabs>
          <w:tab w:val="left" w:pos="3087"/>
        </w:tabs>
        <w:spacing w:after="0" w:line="240" w:lineRule="auto"/>
        <w:jc w:val="both"/>
      </w:pPr>
    </w:p>
    <w:p w14:paraId="7F787558" w14:textId="7FAA7E98" w:rsidR="00F86A37" w:rsidRDefault="00F86A37" w:rsidP="00F86A37">
      <w:pPr>
        <w:widowControl w:val="0"/>
        <w:tabs>
          <w:tab w:val="left" w:pos="3087"/>
        </w:tabs>
        <w:spacing w:after="0" w:line="240" w:lineRule="auto"/>
        <w:jc w:val="both"/>
      </w:pPr>
      <w:r>
        <w:t>Conclusion</w:t>
      </w:r>
    </w:p>
    <w:p w14:paraId="4AC7840E" w14:textId="6321EA38" w:rsidR="00F86A37" w:rsidRDefault="00F86A37" w:rsidP="00F86A37">
      <w:pPr>
        <w:widowControl w:val="0"/>
        <w:tabs>
          <w:tab w:val="left" w:pos="3087"/>
        </w:tabs>
        <w:spacing w:after="0" w:line="240" w:lineRule="auto"/>
        <w:jc w:val="both"/>
      </w:pPr>
    </w:p>
    <w:p w14:paraId="27235E15" w14:textId="0DEB3350" w:rsidR="00F86A37" w:rsidRDefault="00F86A37" w:rsidP="00F86A37">
      <w:pPr>
        <w:widowControl w:val="0"/>
        <w:tabs>
          <w:tab w:val="left" w:pos="3087"/>
        </w:tabs>
        <w:spacing w:after="0" w:line="240" w:lineRule="auto"/>
        <w:jc w:val="both"/>
        <w:rPr>
          <w:rFonts w:hint="eastAsia"/>
        </w:rPr>
      </w:pPr>
      <w:r>
        <w:t>We only were managed to solve some of the problems. However the changes the user has requested were not in our requirements so we decided to keep our version.</w:t>
      </w:r>
    </w:p>
    <w:p w14:paraId="5F1A14E5" w14:textId="021874F7" w:rsidR="00D76564" w:rsidRDefault="00D76564" w:rsidP="00D76564">
      <w:pPr>
        <w:rPr>
          <w:sz w:val="28"/>
          <w:szCs w:val="28"/>
          <w:lang w:val="en-GB"/>
        </w:rPr>
      </w:pPr>
    </w:p>
    <w:p w14:paraId="5E809D1F" w14:textId="6FB1A47D" w:rsidR="00D76564" w:rsidRDefault="00D76564" w:rsidP="00D76564">
      <w:pPr>
        <w:rPr>
          <w:sz w:val="28"/>
          <w:szCs w:val="28"/>
          <w:lang w:val="en-GB"/>
        </w:rPr>
      </w:pPr>
      <w:r w:rsidRPr="00D76564">
        <w:rPr>
          <w:sz w:val="28"/>
          <w:szCs w:val="28"/>
          <w:lang w:val="en-GB"/>
        </w:rPr>
        <w:t xml:space="preserve">User Test </w:t>
      </w:r>
      <w:r>
        <w:rPr>
          <w:sz w:val="28"/>
          <w:szCs w:val="28"/>
          <w:lang w:val="en-GB"/>
        </w:rPr>
        <w:t>3</w:t>
      </w:r>
    </w:p>
    <w:p w14:paraId="0D004AE5" w14:textId="5F45F3DA" w:rsidR="00D76564" w:rsidRDefault="00D76564" w:rsidP="00D76564">
      <w:pPr>
        <w:rPr>
          <w:sz w:val="28"/>
          <w:szCs w:val="28"/>
          <w:lang w:val="en-GB"/>
        </w:rPr>
      </w:pPr>
    </w:p>
    <w:p w14:paraId="6AFCA1B4" w14:textId="77777777" w:rsidR="00F86A37" w:rsidRDefault="00F86A37" w:rsidP="00F86A37">
      <w:pPr>
        <w:rPr>
          <w:b/>
          <w:bCs/>
          <w:sz w:val="28"/>
          <w:szCs w:val="28"/>
        </w:rPr>
      </w:pPr>
      <w:r>
        <w:rPr>
          <w:b/>
          <w:bCs/>
          <w:sz w:val="28"/>
          <w:szCs w:val="28"/>
        </w:rPr>
        <w:t>Log In as an admin</w:t>
      </w:r>
    </w:p>
    <w:p w14:paraId="78D4589E" w14:textId="77777777" w:rsidR="00F86A37" w:rsidRDefault="00F86A37" w:rsidP="00F86A37">
      <w:pPr>
        <w:rPr>
          <w:rFonts w:asciiTheme="majorHAnsi" w:hAnsiTheme="majorHAnsi" w:cstheme="majorHAnsi"/>
        </w:rPr>
      </w:pPr>
      <w:r>
        <w:rPr>
          <w:rFonts w:asciiTheme="majorHAnsi" w:hAnsiTheme="majorHAnsi" w:cstheme="majorHAnsi"/>
        </w:rPr>
        <w:t xml:space="preserve">It was very familiar to any other login page making it easy to use. </w:t>
      </w:r>
    </w:p>
    <w:p w14:paraId="0558AAB3" w14:textId="77777777" w:rsidR="00F86A37" w:rsidRDefault="00F86A37" w:rsidP="00F86A37">
      <w:pPr>
        <w:rPr>
          <w:b/>
          <w:bCs/>
          <w:sz w:val="28"/>
          <w:szCs w:val="28"/>
        </w:rPr>
      </w:pPr>
      <w:r>
        <w:rPr>
          <w:b/>
          <w:bCs/>
          <w:sz w:val="28"/>
          <w:szCs w:val="28"/>
        </w:rPr>
        <w:t xml:space="preserve">Register a new user </w:t>
      </w:r>
    </w:p>
    <w:p w14:paraId="35994DE6" w14:textId="77777777" w:rsidR="00F86A37" w:rsidRDefault="00F86A37" w:rsidP="00F86A37">
      <w:pPr>
        <w:rPr>
          <w:rFonts w:asciiTheme="majorHAnsi" w:hAnsiTheme="majorHAnsi" w:cstheme="majorHAnsi"/>
        </w:rPr>
      </w:pPr>
      <w:r>
        <w:rPr>
          <w:rFonts w:asciiTheme="majorHAnsi" w:hAnsiTheme="majorHAnsi" w:cstheme="majorHAnsi"/>
        </w:rPr>
        <w:t>Also, familiar design for easy use, though a redirect to the home page would be appreciated. There is also no menu button or button to go back.</w:t>
      </w:r>
    </w:p>
    <w:p w14:paraId="554E4539" w14:textId="77777777" w:rsidR="00F86A37" w:rsidRDefault="00F86A37" w:rsidP="00F86A37">
      <w:pPr>
        <w:rPr>
          <w:b/>
          <w:bCs/>
          <w:sz w:val="28"/>
          <w:szCs w:val="28"/>
        </w:rPr>
      </w:pPr>
      <w:r>
        <w:rPr>
          <w:b/>
          <w:bCs/>
          <w:sz w:val="28"/>
          <w:szCs w:val="28"/>
        </w:rPr>
        <w:t xml:space="preserve">View a document </w:t>
      </w:r>
    </w:p>
    <w:p w14:paraId="36C27F4A" w14:textId="77777777" w:rsidR="00F86A37" w:rsidRDefault="00F86A37" w:rsidP="00F86A37">
      <w:pPr>
        <w:rPr>
          <w:rFonts w:asciiTheme="majorHAnsi" w:hAnsiTheme="majorHAnsi" w:cstheme="majorHAnsi"/>
        </w:rPr>
      </w:pPr>
      <w:r>
        <w:rPr>
          <w:rFonts w:asciiTheme="majorHAnsi" w:hAnsiTheme="majorHAnsi" w:cstheme="majorHAnsi"/>
        </w:rPr>
        <w:t>The grid on the page made it easy to view specific documents.</w:t>
      </w:r>
    </w:p>
    <w:p w14:paraId="5E99FCB8" w14:textId="77777777" w:rsidR="00F86A37" w:rsidRDefault="00F86A37" w:rsidP="00F86A37">
      <w:pPr>
        <w:rPr>
          <w:b/>
          <w:bCs/>
          <w:sz w:val="28"/>
          <w:szCs w:val="28"/>
        </w:rPr>
      </w:pPr>
      <w:r>
        <w:rPr>
          <w:b/>
          <w:bCs/>
          <w:sz w:val="28"/>
          <w:szCs w:val="28"/>
        </w:rPr>
        <w:t>Search for a document that mentions “OKIC”</w:t>
      </w:r>
    </w:p>
    <w:p w14:paraId="5480F995" w14:textId="77777777" w:rsidR="00F86A37" w:rsidRDefault="00F86A37" w:rsidP="00F86A37">
      <w:pPr>
        <w:rPr>
          <w:rFonts w:asciiTheme="majorHAnsi" w:hAnsiTheme="majorHAnsi" w:cstheme="majorHAnsi"/>
        </w:rPr>
      </w:pPr>
      <w:r>
        <w:rPr>
          <w:rFonts w:asciiTheme="majorHAnsi" w:hAnsiTheme="majorHAnsi" w:cstheme="majorHAnsi"/>
        </w:rPr>
        <w:t>Easy to use search bar that returns documents with a word “OKIC”. Issue is that it is not specified whether OKIC is in the document, as the document’s title etc.</w:t>
      </w:r>
    </w:p>
    <w:p w14:paraId="72F3A1B1" w14:textId="77777777" w:rsidR="00F86A37" w:rsidRDefault="00F86A37" w:rsidP="00F86A37">
      <w:pPr>
        <w:rPr>
          <w:b/>
          <w:bCs/>
          <w:sz w:val="28"/>
          <w:szCs w:val="28"/>
        </w:rPr>
      </w:pPr>
      <w:r>
        <w:rPr>
          <w:b/>
          <w:bCs/>
          <w:sz w:val="28"/>
          <w:szCs w:val="28"/>
        </w:rPr>
        <w:t xml:space="preserve">Download a document </w:t>
      </w:r>
    </w:p>
    <w:p w14:paraId="078EF7F8" w14:textId="77777777" w:rsidR="00F86A37" w:rsidRDefault="00F86A37" w:rsidP="00F86A37">
      <w:pPr>
        <w:rPr>
          <w:b/>
          <w:bCs/>
          <w:sz w:val="28"/>
          <w:szCs w:val="28"/>
        </w:rPr>
      </w:pPr>
      <w:r>
        <w:rPr>
          <w:rFonts w:asciiTheme="majorHAnsi" w:hAnsiTheme="majorHAnsi" w:cstheme="majorHAnsi"/>
        </w:rPr>
        <w:t>PDF downloading went without any problems</w:t>
      </w:r>
    </w:p>
    <w:p w14:paraId="12CB9188" w14:textId="77777777" w:rsidR="00F86A37" w:rsidRDefault="00F86A37" w:rsidP="00F86A37">
      <w:pPr>
        <w:rPr>
          <w:b/>
          <w:bCs/>
          <w:sz w:val="28"/>
          <w:szCs w:val="28"/>
        </w:rPr>
      </w:pPr>
      <w:r>
        <w:rPr>
          <w:b/>
          <w:bCs/>
          <w:sz w:val="28"/>
          <w:szCs w:val="28"/>
        </w:rPr>
        <w:lastRenderedPageBreak/>
        <w:t>Download an attachment inside the document</w:t>
      </w:r>
    </w:p>
    <w:p w14:paraId="269AB6DF" w14:textId="77777777" w:rsidR="00F86A37" w:rsidRDefault="00F86A37" w:rsidP="00F86A37">
      <w:pPr>
        <w:rPr>
          <w:rFonts w:asciiTheme="majorHAnsi" w:hAnsiTheme="majorHAnsi" w:cstheme="majorHAnsi"/>
        </w:rPr>
      </w:pPr>
      <w:r>
        <w:rPr>
          <w:rFonts w:asciiTheme="majorHAnsi" w:hAnsiTheme="majorHAnsi" w:cstheme="majorHAnsi"/>
        </w:rPr>
        <w:t>Downloading an attachment inside a document went without a problem</w:t>
      </w:r>
    </w:p>
    <w:p w14:paraId="18663FC9" w14:textId="77777777" w:rsidR="00F86A37" w:rsidRDefault="00F86A37" w:rsidP="00F86A37">
      <w:pPr>
        <w:rPr>
          <w:b/>
          <w:bCs/>
          <w:sz w:val="28"/>
          <w:szCs w:val="28"/>
        </w:rPr>
      </w:pPr>
      <w:r>
        <w:rPr>
          <w:b/>
          <w:bCs/>
          <w:sz w:val="28"/>
          <w:szCs w:val="28"/>
        </w:rPr>
        <w:t>View an attachment inside the document</w:t>
      </w:r>
    </w:p>
    <w:p w14:paraId="25A9D365" w14:textId="77777777" w:rsidR="00F86A37" w:rsidRDefault="00F86A37" w:rsidP="00F86A37">
      <w:pPr>
        <w:rPr>
          <w:rFonts w:asciiTheme="majorHAnsi" w:hAnsiTheme="majorHAnsi" w:cstheme="majorHAnsi"/>
        </w:rPr>
      </w:pPr>
      <w:r>
        <w:rPr>
          <w:rFonts w:asciiTheme="majorHAnsi" w:hAnsiTheme="majorHAnsi" w:cstheme="majorHAnsi"/>
        </w:rPr>
        <w:t>Viewing an attachment inside a document went without a problem</w:t>
      </w:r>
    </w:p>
    <w:p w14:paraId="7F1F8734" w14:textId="77777777" w:rsidR="00F86A37" w:rsidRDefault="00F86A37" w:rsidP="00F86A37">
      <w:pPr>
        <w:rPr>
          <w:b/>
          <w:bCs/>
          <w:sz w:val="28"/>
          <w:szCs w:val="28"/>
        </w:rPr>
      </w:pPr>
      <w:r>
        <w:rPr>
          <w:b/>
          <w:bCs/>
          <w:sz w:val="28"/>
          <w:szCs w:val="28"/>
        </w:rPr>
        <w:t xml:space="preserve">Add an event/group to a user </w:t>
      </w:r>
    </w:p>
    <w:p w14:paraId="7792DAF6" w14:textId="77777777" w:rsidR="00F86A37" w:rsidRDefault="00F86A37" w:rsidP="00F86A37">
      <w:pPr>
        <w:rPr>
          <w:b/>
          <w:bCs/>
          <w:sz w:val="28"/>
          <w:szCs w:val="28"/>
        </w:rPr>
      </w:pPr>
      <w:r>
        <w:rPr>
          <w:rFonts w:asciiTheme="majorHAnsi" w:hAnsiTheme="majorHAnsi" w:cstheme="majorHAnsi"/>
        </w:rPr>
        <w:t xml:space="preserve">It was hard to determine where to start with adding/deleting user. </w:t>
      </w:r>
      <w:r>
        <w:rPr>
          <w:b/>
          <w:bCs/>
          <w:sz w:val="28"/>
          <w:szCs w:val="28"/>
        </w:rPr>
        <w:t xml:space="preserve"> </w:t>
      </w:r>
    </w:p>
    <w:p w14:paraId="57E6FFFC" w14:textId="77777777" w:rsidR="00F86A37" w:rsidRDefault="00F86A37" w:rsidP="00F86A37">
      <w:pPr>
        <w:rPr>
          <w:b/>
          <w:bCs/>
          <w:sz w:val="28"/>
          <w:szCs w:val="28"/>
        </w:rPr>
      </w:pPr>
      <w:r>
        <w:rPr>
          <w:b/>
          <w:bCs/>
          <w:sz w:val="28"/>
          <w:szCs w:val="28"/>
        </w:rPr>
        <w:t xml:space="preserve">Go to Admin page </w:t>
      </w:r>
    </w:p>
    <w:p w14:paraId="53F740AF" w14:textId="77777777" w:rsidR="00F86A37" w:rsidRDefault="00F86A37" w:rsidP="00F86A37">
      <w:pPr>
        <w:rPr>
          <w:rFonts w:asciiTheme="majorHAnsi" w:hAnsiTheme="majorHAnsi" w:cstheme="majorHAnsi"/>
        </w:rPr>
      </w:pPr>
      <w:r>
        <w:rPr>
          <w:rFonts w:asciiTheme="majorHAnsi" w:hAnsiTheme="majorHAnsi" w:cstheme="majorHAnsi"/>
        </w:rPr>
        <w:t>Going to the admin page was simple, as there is a drop-down menu button with different positions.</w:t>
      </w:r>
    </w:p>
    <w:p w14:paraId="4F79671E" w14:textId="77777777" w:rsidR="00F86A37" w:rsidRDefault="00F86A37" w:rsidP="00F86A37">
      <w:pPr>
        <w:rPr>
          <w:b/>
          <w:bCs/>
          <w:sz w:val="28"/>
          <w:szCs w:val="28"/>
        </w:rPr>
      </w:pPr>
      <w:r>
        <w:rPr>
          <w:b/>
          <w:bCs/>
          <w:sz w:val="28"/>
          <w:szCs w:val="28"/>
        </w:rPr>
        <w:t xml:space="preserve">Delete previously create user </w:t>
      </w:r>
    </w:p>
    <w:p w14:paraId="7F75D92A" w14:textId="77777777" w:rsidR="00F86A37" w:rsidRDefault="00F86A37" w:rsidP="00F86A37">
      <w:r>
        <w:t>Same experience as with viewing documents from the menu</w:t>
      </w:r>
    </w:p>
    <w:p w14:paraId="67191658" w14:textId="77777777" w:rsidR="00F86A37" w:rsidRDefault="00F86A37" w:rsidP="00F86A37">
      <w:pPr>
        <w:rPr>
          <w:b/>
          <w:bCs/>
          <w:sz w:val="28"/>
          <w:szCs w:val="28"/>
        </w:rPr>
      </w:pPr>
      <w:r>
        <w:rPr>
          <w:b/>
          <w:bCs/>
          <w:sz w:val="28"/>
          <w:szCs w:val="28"/>
        </w:rPr>
        <w:t>Edit access for that user</w:t>
      </w:r>
    </w:p>
    <w:p w14:paraId="487B11FF" w14:textId="77777777" w:rsidR="00F86A37" w:rsidRDefault="00F86A37" w:rsidP="00F86A37">
      <w:pPr>
        <w:rPr>
          <w:rFonts w:asciiTheme="majorHAnsi" w:hAnsiTheme="majorHAnsi" w:cstheme="majorHAnsi"/>
        </w:rPr>
      </w:pPr>
      <w:r>
        <w:rPr>
          <w:rFonts w:asciiTheme="majorHAnsi" w:hAnsiTheme="majorHAnsi" w:cstheme="majorHAnsi"/>
        </w:rPr>
        <w:t xml:space="preserve">No redirect after clicking button also not button to apply all. Other than that, the process when rather smooth. </w:t>
      </w:r>
    </w:p>
    <w:p w14:paraId="346E5049" w14:textId="77777777" w:rsidR="00F86A37" w:rsidRDefault="00F86A37" w:rsidP="00F86A37">
      <w:pPr>
        <w:rPr>
          <w:b/>
          <w:bCs/>
          <w:sz w:val="28"/>
          <w:szCs w:val="28"/>
        </w:rPr>
      </w:pPr>
      <w:r>
        <w:rPr>
          <w:b/>
          <w:bCs/>
          <w:sz w:val="28"/>
          <w:szCs w:val="28"/>
        </w:rPr>
        <w:t xml:space="preserve">Log out </w:t>
      </w:r>
    </w:p>
    <w:p w14:paraId="1BBC61E1" w14:textId="3B46A96B" w:rsidR="00F86A37" w:rsidRDefault="00F86A37" w:rsidP="00F86A37">
      <w:pPr>
        <w:rPr>
          <w:rFonts w:asciiTheme="majorHAnsi" w:hAnsiTheme="majorHAnsi" w:cstheme="majorHAnsi"/>
        </w:rPr>
      </w:pPr>
      <w:r>
        <w:rPr>
          <w:rFonts w:asciiTheme="majorHAnsi" w:hAnsiTheme="majorHAnsi" w:cstheme="majorHAnsi"/>
        </w:rPr>
        <w:t>The log out procedure worked as expected. No problems with it, was easy to find in the drop-down menu.</w:t>
      </w:r>
    </w:p>
    <w:p w14:paraId="2503BEEB" w14:textId="77777777" w:rsidR="00F86A37" w:rsidRDefault="00F86A37" w:rsidP="00F86A37">
      <w:pPr>
        <w:rPr>
          <w:b/>
          <w:bCs/>
          <w:sz w:val="28"/>
          <w:szCs w:val="28"/>
        </w:rPr>
      </w:pPr>
      <w:r>
        <w:rPr>
          <w:b/>
          <w:bCs/>
          <w:sz w:val="28"/>
          <w:szCs w:val="28"/>
        </w:rPr>
        <w:t>Change your password</w:t>
      </w:r>
    </w:p>
    <w:p w14:paraId="1BC01078" w14:textId="77777777" w:rsidR="00F86A37" w:rsidRDefault="00F86A37" w:rsidP="00F86A37">
      <w:pPr>
        <w:rPr>
          <w:rFonts w:asciiTheme="majorHAnsi" w:hAnsiTheme="majorHAnsi" w:cstheme="majorHAnsi"/>
        </w:rPr>
      </w:pPr>
      <w:r>
        <w:rPr>
          <w:rFonts w:asciiTheme="majorHAnsi" w:hAnsiTheme="majorHAnsi" w:cstheme="majorHAnsi"/>
        </w:rPr>
        <w:t>Forgot password procedure was simple and easy to execute. Code came in fast and complying with the requirements e.g., with new password, was very easy.</w:t>
      </w:r>
    </w:p>
    <w:p w14:paraId="32448FEE" w14:textId="77777777" w:rsidR="00F86A37" w:rsidRDefault="00F86A37" w:rsidP="00F86A37">
      <w:pPr>
        <w:rPr>
          <w:b/>
          <w:bCs/>
          <w:sz w:val="28"/>
          <w:szCs w:val="28"/>
        </w:rPr>
      </w:pPr>
      <w:r>
        <w:rPr>
          <w:b/>
          <w:bCs/>
          <w:sz w:val="28"/>
          <w:szCs w:val="28"/>
        </w:rPr>
        <w:t>Additional comments both Positive &amp; Negative</w:t>
      </w:r>
    </w:p>
    <w:p w14:paraId="0B526A1E" w14:textId="77777777" w:rsidR="00F86A37" w:rsidRDefault="00F86A37" w:rsidP="00F86A37">
      <w:pPr>
        <w:rPr>
          <w:rFonts w:asciiTheme="majorHAnsi" w:hAnsiTheme="majorHAnsi" w:cstheme="majorHAnsi"/>
        </w:rPr>
      </w:pPr>
      <w:r>
        <w:rPr>
          <w:rFonts w:asciiTheme="majorHAnsi" w:hAnsiTheme="majorHAnsi" w:cstheme="majorHAnsi"/>
        </w:rPr>
        <w:t>Negative:</w:t>
      </w:r>
    </w:p>
    <w:p w14:paraId="73BDAD67" w14:textId="77777777" w:rsidR="00F86A37" w:rsidRDefault="00F86A37" w:rsidP="00F86A37">
      <w:pPr>
        <w:rPr>
          <w:rFonts w:asciiTheme="majorHAnsi" w:hAnsiTheme="majorHAnsi" w:cstheme="majorHAnsi"/>
        </w:rPr>
      </w:pPr>
      <w:r>
        <w:rPr>
          <w:rFonts w:asciiTheme="majorHAnsi" w:hAnsiTheme="majorHAnsi" w:cstheme="majorHAnsi"/>
        </w:rPr>
        <w:t xml:space="preserve">I can’t even see who I’m logged in as. User profile would be nice. </w:t>
      </w:r>
    </w:p>
    <w:p w14:paraId="4EB24493" w14:textId="77777777" w:rsidR="00F86A37" w:rsidRDefault="00F86A37" w:rsidP="00F86A37">
      <w:pPr>
        <w:rPr>
          <w:rFonts w:asciiTheme="majorHAnsi" w:hAnsiTheme="majorHAnsi" w:cstheme="majorHAnsi"/>
        </w:rPr>
      </w:pPr>
      <w:r>
        <w:rPr>
          <w:rFonts w:asciiTheme="majorHAnsi" w:hAnsiTheme="majorHAnsi" w:cstheme="majorHAnsi"/>
        </w:rPr>
        <w:t xml:space="preserve">Menu button was not on all pages. </w:t>
      </w:r>
    </w:p>
    <w:p w14:paraId="27FD947E" w14:textId="77777777" w:rsidR="00F86A37" w:rsidRDefault="00F86A37" w:rsidP="00F86A37">
      <w:pPr>
        <w:rPr>
          <w:rFonts w:asciiTheme="majorHAnsi" w:hAnsiTheme="majorHAnsi" w:cstheme="majorHAnsi"/>
        </w:rPr>
      </w:pPr>
      <w:r>
        <w:rPr>
          <w:rFonts w:asciiTheme="majorHAnsi" w:hAnsiTheme="majorHAnsi" w:cstheme="majorHAnsi"/>
        </w:rPr>
        <w:t>Some return buttons were very hard to find on non-existent.</w:t>
      </w:r>
    </w:p>
    <w:p w14:paraId="19A8E909" w14:textId="20B3D58A" w:rsidR="00D76564" w:rsidRDefault="00F86A37" w:rsidP="00D76564">
      <w:pPr>
        <w:rPr>
          <w:sz w:val="28"/>
          <w:szCs w:val="28"/>
          <w:lang w:val="en-GB"/>
        </w:rPr>
      </w:pPr>
      <w:r>
        <w:rPr>
          <w:sz w:val="28"/>
          <w:szCs w:val="28"/>
          <w:lang w:val="en-GB"/>
        </w:rPr>
        <w:t>Conclusion</w:t>
      </w:r>
    </w:p>
    <w:p w14:paraId="2E13D81D" w14:textId="131C2F13" w:rsidR="00F86A37" w:rsidRPr="00F86A37" w:rsidRDefault="00F86A37" w:rsidP="00D76564">
      <w:pPr>
        <w:rPr>
          <w:lang w:val="en-GB"/>
        </w:rPr>
      </w:pPr>
      <w:r>
        <w:rPr>
          <w:lang w:val="en-GB"/>
        </w:rPr>
        <w:t>We did the main changes the user has requested.</w:t>
      </w:r>
    </w:p>
    <w:p w14:paraId="3B6DCC36" w14:textId="77777777" w:rsidR="0012393C" w:rsidRPr="0012393C" w:rsidRDefault="0012393C" w:rsidP="0012393C">
      <w:pPr>
        <w:rPr>
          <w:lang w:val="en-GB"/>
        </w:rPr>
      </w:pPr>
    </w:p>
    <w:sectPr w:rsidR="0012393C" w:rsidRPr="0012393C" w:rsidSect="00BF6ED2">
      <w:pgSz w:w="11906" w:h="16838"/>
      <w:pgMar w:top="851" w:right="1701" w:bottom="1135"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4485"/>
    <w:multiLevelType w:val="hybridMultilevel"/>
    <w:tmpl w:val="234471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9F81DEF"/>
    <w:multiLevelType w:val="hybridMultilevel"/>
    <w:tmpl w:val="1934441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75DE28BB"/>
    <w:multiLevelType w:val="hybridMultilevel"/>
    <w:tmpl w:val="E67819D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CF51A9B"/>
    <w:multiLevelType w:val="hybridMultilevel"/>
    <w:tmpl w:val="C29A1408"/>
    <w:lvl w:ilvl="0" w:tplc="2914717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zMDI3NTIzMrewNDFX0lEKTi0uzszPAykwqgUA9biPIiwAAAA="/>
  </w:docVars>
  <w:rsids>
    <w:rsidRoot w:val="00E62457"/>
    <w:rsid w:val="0012393C"/>
    <w:rsid w:val="00137985"/>
    <w:rsid w:val="002B3428"/>
    <w:rsid w:val="00376976"/>
    <w:rsid w:val="00507F8A"/>
    <w:rsid w:val="00986454"/>
    <w:rsid w:val="00BF6ED2"/>
    <w:rsid w:val="00CE66D7"/>
    <w:rsid w:val="00D76564"/>
    <w:rsid w:val="00E62457"/>
    <w:rsid w:val="00F86A3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56CDF"/>
  <w15:chartTrackingRefBased/>
  <w15:docId w15:val="{59B5D97C-155F-4E07-8B2E-F0EBEF93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2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24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245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E62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624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E6245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62457"/>
    <w:rPr>
      <w:rFonts w:asciiTheme="majorHAnsi" w:eastAsiaTheme="majorEastAsia" w:hAnsiTheme="majorHAnsi" w:cstheme="majorBidi"/>
      <w:color w:val="2F5496" w:themeColor="accent1" w:themeShade="BF"/>
      <w:sz w:val="32"/>
      <w:szCs w:val="32"/>
    </w:rPr>
  </w:style>
  <w:style w:type="table" w:styleId="GridTable4-Accent6">
    <w:name w:val="Grid Table 4 Accent 6"/>
    <w:basedOn w:val="TableNormal"/>
    <w:uiPriority w:val="49"/>
    <w:rsid w:val="0012393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D76564"/>
    <w:pPr>
      <w:ind w:left="720"/>
      <w:contextualSpacing/>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703035">
      <w:bodyDiv w:val="1"/>
      <w:marLeft w:val="0"/>
      <w:marRight w:val="0"/>
      <w:marTop w:val="0"/>
      <w:marBottom w:val="0"/>
      <w:divBdr>
        <w:top w:val="none" w:sz="0" w:space="0" w:color="auto"/>
        <w:left w:val="none" w:sz="0" w:space="0" w:color="auto"/>
        <w:bottom w:val="none" w:sz="0" w:space="0" w:color="auto"/>
        <w:right w:val="none" w:sz="0" w:space="0" w:color="auto"/>
      </w:divBdr>
    </w:div>
    <w:div w:id="201610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4</Pages>
  <Words>1031</Words>
  <Characters>5877</Characters>
  <Application>Microsoft Office Word</Application>
  <DocSecurity>0</DocSecurity>
  <Lines>48</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ios Fleitas, Y.d.C. (EEMCS)</dc:creator>
  <cp:keywords/>
  <dc:description/>
  <cp:lastModifiedBy>Garalov, T. (Toghrul, Student B-CS)</cp:lastModifiedBy>
  <cp:revision>5</cp:revision>
  <dcterms:created xsi:type="dcterms:W3CDTF">2021-06-20T17:12:00Z</dcterms:created>
  <dcterms:modified xsi:type="dcterms:W3CDTF">2021-06-26T18:17:00Z</dcterms:modified>
</cp:coreProperties>
</file>